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2FADBEFA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9170BB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170BB">
              <w:rPr>
                <w:rFonts w:ascii="Times New Roman" w:hAnsi="Times New Roman"/>
                <w:b/>
                <w:sz w:val="24"/>
                <w:szCs w:val="24"/>
              </w:rPr>
              <w:t>SAVJETOVANJE SA ZAINTERESIRANOM JAVNOŠĆU</w:t>
            </w:r>
          </w:p>
          <w:p w14:paraId="71671D8E" w14:textId="77777777" w:rsidR="006E2EA1" w:rsidRPr="009170BB" w:rsidRDefault="006E2EA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6AFE8CBB" w14:textId="77777777" w:rsidR="0039409B" w:rsidRDefault="0039409B" w:rsidP="009170B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Nacrt prijedloga </w:t>
            </w:r>
          </w:p>
          <w:p w14:paraId="505A13D2" w14:textId="710A01FF" w:rsidR="009170BB" w:rsidRPr="009170BB" w:rsidRDefault="009170BB" w:rsidP="009170B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170BB">
              <w:rPr>
                <w:rFonts w:ascii="Times New Roman" w:hAnsi="Times New Roman"/>
                <w:b/>
                <w:sz w:val="24"/>
                <w:szCs w:val="24"/>
              </w:rPr>
              <w:t>ODLUK</w:t>
            </w:r>
            <w:r w:rsidR="0039409B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  <w:p w14:paraId="285B6CFE" w14:textId="77777777" w:rsidR="0002672D" w:rsidRDefault="009170BB" w:rsidP="009170B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170BB">
              <w:rPr>
                <w:rFonts w:ascii="Times New Roman" w:hAnsi="Times New Roman"/>
                <w:b/>
                <w:sz w:val="24"/>
                <w:szCs w:val="24"/>
              </w:rPr>
              <w:t xml:space="preserve">o </w:t>
            </w:r>
            <w:r w:rsidR="00A65D14">
              <w:rPr>
                <w:rFonts w:ascii="Times New Roman" w:hAnsi="Times New Roman"/>
                <w:b/>
                <w:sz w:val="24"/>
                <w:szCs w:val="24"/>
              </w:rPr>
              <w:t xml:space="preserve">izmjenama i dopunama </w:t>
            </w:r>
          </w:p>
          <w:p w14:paraId="27BC6734" w14:textId="2526740C" w:rsidR="00497C94" w:rsidRDefault="00A65D14" w:rsidP="009170B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dluke o izradi XI. Izmjena i dopuna Generalnog urbanističkog plana Grada Pul</w:t>
            </w:r>
            <w:r w:rsidR="0039409B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  <w:p w14:paraId="740890FC" w14:textId="075A2573" w:rsidR="0039409B" w:rsidRPr="00B17584" w:rsidRDefault="0039409B" w:rsidP="009170B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628173CD" w:rsidR="00351BAB" w:rsidRPr="00682951" w:rsidRDefault="00A65D14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C67B07" w:rsidRPr="00C67B0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E864FD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65129E" w:rsidRPr="00C67B07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C67B0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C67B07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do </w:t>
            </w:r>
            <w:r w:rsidR="00C67B07" w:rsidRPr="00C67B0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50377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6A5D2D" w:rsidRPr="00C67B07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C67B07"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B03927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>.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537D1A" w14:textId="35E5DA74" w:rsidR="0039409B" w:rsidRDefault="0039409B" w:rsidP="009170BB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181609" w:rsidRPr="00682951">
              <w:rPr>
                <w:rFonts w:ascii="Times New Roman" w:hAnsi="Times New Roman"/>
                <w:sz w:val="20"/>
                <w:szCs w:val="20"/>
              </w:rPr>
              <w:t>rimjedbe, komentari i prijedlozi vezani uz predlože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 Nacrt prijedloga </w:t>
            </w:r>
            <w:r w:rsidR="009170BB" w:rsidRPr="009170BB">
              <w:rPr>
                <w:rFonts w:ascii="Times New Roman" w:hAnsi="Times New Roman"/>
                <w:sz w:val="20"/>
                <w:szCs w:val="20"/>
              </w:rPr>
              <w:t>Odluk</w:t>
            </w:r>
            <w:r>
              <w:rPr>
                <w:rFonts w:ascii="Times New Roman" w:hAnsi="Times New Roman"/>
                <w:sz w:val="20"/>
                <w:szCs w:val="20"/>
              </w:rPr>
              <w:t>e</w:t>
            </w:r>
            <w:r w:rsidR="009170B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170BB" w:rsidRPr="009170BB">
              <w:rPr>
                <w:rFonts w:ascii="Times New Roman" w:hAnsi="Times New Roman"/>
                <w:sz w:val="20"/>
                <w:szCs w:val="20"/>
              </w:rPr>
              <w:t>o</w:t>
            </w:r>
            <w:r w:rsidR="00A65D14" w:rsidRPr="00A65D1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A65D14" w:rsidRPr="00A65D14">
              <w:rPr>
                <w:rFonts w:ascii="Times New Roman" w:hAnsi="Times New Roman"/>
                <w:bCs/>
                <w:sz w:val="20"/>
                <w:szCs w:val="20"/>
              </w:rPr>
              <w:t>izmjenama i dopunama</w:t>
            </w:r>
          </w:p>
          <w:p w14:paraId="6C9BBC15" w14:textId="1BE9C164" w:rsidR="00312E6F" w:rsidRPr="00682951" w:rsidRDefault="00A65D14" w:rsidP="009170BB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A65D14">
              <w:rPr>
                <w:rFonts w:ascii="Times New Roman" w:hAnsi="Times New Roman"/>
                <w:bCs/>
                <w:sz w:val="20"/>
                <w:szCs w:val="20"/>
              </w:rPr>
              <w:t>Odluke o izradi XI. Izmjena i dopuna Generalnog urbanističkog plana Grada Pul</w:t>
            </w:r>
            <w:r w:rsidR="0039409B">
              <w:rPr>
                <w:rFonts w:ascii="Times New Roman" w:hAnsi="Times New Roman"/>
                <w:bCs/>
                <w:sz w:val="20"/>
                <w:szCs w:val="20"/>
              </w:rPr>
              <w:t>e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67E26556" w14:textId="77777777" w:rsidR="0039409B" w:rsidRDefault="00181609" w:rsidP="00497C94">
      <w:pPr>
        <w:pStyle w:val="Bezproreda"/>
        <w:jc w:val="both"/>
        <w:rPr>
          <w:rFonts w:ascii="Times New Roman" w:hAnsi="Times New Roman"/>
          <w:b/>
        </w:rPr>
      </w:pPr>
      <w:r w:rsidRPr="00B97402">
        <w:rPr>
          <w:rFonts w:ascii="Times New Roman" w:hAnsi="Times New Roman"/>
        </w:rPr>
        <w:t>Popunjeni obrazac dostaviti na adresu elektr</w:t>
      </w:r>
      <w:r w:rsidR="00075E03" w:rsidRPr="00B97402">
        <w:rPr>
          <w:rFonts w:ascii="Times New Roman" w:hAnsi="Times New Roman"/>
        </w:rPr>
        <w:t>oničke</w:t>
      </w:r>
      <w:r w:rsidRPr="00B97402">
        <w:rPr>
          <w:rFonts w:ascii="Times New Roman" w:hAnsi="Times New Roman"/>
        </w:rPr>
        <w:t xml:space="preserve"> pošte:</w:t>
      </w:r>
      <w:r w:rsidR="004B7CF8" w:rsidRPr="00B97402">
        <w:rPr>
          <w:rFonts w:ascii="Times New Roman" w:hAnsi="Times New Roman"/>
        </w:rPr>
        <w:t xml:space="preserve"> </w:t>
      </w:r>
      <w:hyperlink r:id="rId9" w:history="1">
        <w:r w:rsidR="00F50C4B" w:rsidRPr="00423218">
          <w:rPr>
            <w:rStyle w:val="Hiperveza"/>
            <w:rFonts w:ascii="Times New Roman" w:hAnsi="Times New Roman"/>
          </w:rPr>
          <w:t>gup-izmjena@pula.hr</w:t>
        </w:r>
      </w:hyperlink>
      <w:r w:rsidR="00B97402">
        <w:rPr>
          <w:rStyle w:val="Hiperveza"/>
          <w:rFonts w:ascii="Times New Roman" w:hAnsi="Times New Roman"/>
          <w:color w:val="auto"/>
          <w:u w:val="none"/>
        </w:rPr>
        <w:t xml:space="preserve"> </w:t>
      </w:r>
      <w:r w:rsidRPr="00B97402">
        <w:rPr>
          <w:rFonts w:ascii="Times New Roman" w:hAnsi="Times New Roman"/>
          <w:b/>
        </w:rPr>
        <w:t xml:space="preserve">zaključno </w:t>
      </w:r>
      <w:r w:rsidR="005E73EB" w:rsidRPr="00B97402">
        <w:rPr>
          <w:rFonts w:ascii="Times New Roman" w:hAnsi="Times New Roman"/>
          <w:b/>
        </w:rPr>
        <w:t>s</w:t>
      </w:r>
      <w:r w:rsidR="003D7685" w:rsidRPr="00B97402">
        <w:rPr>
          <w:rFonts w:ascii="Times New Roman" w:hAnsi="Times New Roman"/>
          <w:b/>
        </w:rPr>
        <w:t>a</w:t>
      </w:r>
    </w:p>
    <w:p w14:paraId="53EE5276" w14:textId="29F4CEC9" w:rsidR="003A1FFB" w:rsidRPr="00B97402" w:rsidRDefault="00DE7E98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39409B">
        <w:rPr>
          <w:rFonts w:ascii="Times New Roman" w:hAnsi="Times New Roman"/>
          <w:b/>
        </w:rPr>
        <w:t>1</w:t>
      </w:r>
      <w:r w:rsidR="00503770">
        <w:rPr>
          <w:rFonts w:ascii="Times New Roman" w:hAnsi="Times New Roman"/>
          <w:b/>
        </w:rPr>
        <w:t>5</w:t>
      </w:r>
      <w:r w:rsidR="00AC342F" w:rsidRPr="0039409B">
        <w:rPr>
          <w:rFonts w:ascii="Times New Roman" w:hAnsi="Times New Roman"/>
          <w:b/>
        </w:rPr>
        <w:t xml:space="preserve">. </w:t>
      </w:r>
      <w:r w:rsidRPr="0039409B">
        <w:rPr>
          <w:rFonts w:ascii="Times New Roman" w:hAnsi="Times New Roman"/>
          <w:b/>
        </w:rPr>
        <w:t>studenog</w:t>
      </w:r>
      <w:r w:rsidR="009170BB">
        <w:rPr>
          <w:rFonts w:ascii="Times New Roman" w:hAnsi="Times New Roman"/>
          <w:b/>
        </w:rPr>
        <w:t xml:space="preserve"> </w:t>
      </w:r>
      <w:r w:rsidR="00272A13" w:rsidRPr="00B97402">
        <w:rPr>
          <w:rFonts w:ascii="Times New Roman" w:hAnsi="Times New Roman"/>
          <w:b/>
        </w:rPr>
        <w:t>2</w:t>
      </w:r>
      <w:r w:rsidR="00181609" w:rsidRPr="00B97402">
        <w:rPr>
          <w:rFonts w:ascii="Times New Roman" w:hAnsi="Times New Roman"/>
          <w:b/>
        </w:rPr>
        <w:t>0</w:t>
      </w:r>
      <w:r w:rsidR="000B70BB" w:rsidRPr="00B97402">
        <w:rPr>
          <w:rFonts w:ascii="Times New Roman" w:hAnsi="Times New Roman"/>
          <w:b/>
        </w:rPr>
        <w:t>2</w:t>
      </w:r>
      <w:r w:rsidR="00B03927">
        <w:rPr>
          <w:rFonts w:ascii="Times New Roman" w:hAnsi="Times New Roman"/>
          <w:b/>
        </w:rPr>
        <w:t>5</w:t>
      </w:r>
      <w:r w:rsidR="00181609" w:rsidRPr="00B97402">
        <w:rPr>
          <w:rFonts w:ascii="Times New Roman" w:hAnsi="Times New Roman"/>
          <w:b/>
        </w:rPr>
        <w:t>.</w:t>
      </w:r>
      <w:r w:rsidR="007E31E4" w:rsidRPr="00B97402">
        <w:rPr>
          <w:rFonts w:ascii="Times New Roman" w:hAnsi="Times New Roman"/>
          <w:b/>
        </w:rPr>
        <w:t xml:space="preserve"> </w:t>
      </w:r>
      <w:r w:rsidR="000E342D" w:rsidRPr="00B97402">
        <w:rPr>
          <w:rFonts w:ascii="Times New Roman" w:hAnsi="Times New Roman"/>
          <w:b/>
        </w:rPr>
        <w:t>godine</w:t>
      </w:r>
    </w:p>
    <w:sectPr w:rsidR="003A1FFB" w:rsidRPr="00B97402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672D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A5CA9"/>
    <w:rsid w:val="000B70BB"/>
    <w:rsid w:val="000C763F"/>
    <w:rsid w:val="000E11D6"/>
    <w:rsid w:val="000E342D"/>
    <w:rsid w:val="001068E3"/>
    <w:rsid w:val="0012571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4920"/>
    <w:rsid w:val="002854D5"/>
    <w:rsid w:val="002C6187"/>
    <w:rsid w:val="002C6B7C"/>
    <w:rsid w:val="002E0EB4"/>
    <w:rsid w:val="002F6564"/>
    <w:rsid w:val="00312E6F"/>
    <w:rsid w:val="003400A6"/>
    <w:rsid w:val="00346B6C"/>
    <w:rsid w:val="003479D3"/>
    <w:rsid w:val="00350CA5"/>
    <w:rsid w:val="00351BAB"/>
    <w:rsid w:val="003716A0"/>
    <w:rsid w:val="00380D45"/>
    <w:rsid w:val="0039409B"/>
    <w:rsid w:val="003959F2"/>
    <w:rsid w:val="003A1FFB"/>
    <w:rsid w:val="003B0C3B"/>
    <w:rsid w:val="003B5A7D"/>
    <w:rsid w:val="003D7685"/>
    <w:rsid w:val="003D7E00"/>
    <w:rsid w:val="003E6231"/>
    <w:rsid w:val="003F32EB"/>
    <w:rsid w:val="003F3C5E"/>
    <w:rsid w:val="003F6BB4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03443"/>
    <w:rsid w:val="00503770"/>
    <w:rsid w:val="005262BB"/>
    <w:rsid w:val="00531454"/>
    <w:rsid w:val="005365AD"/>
    <w:rsid w:val="0056101B"/>
    <w:rsid w:val="00565EAD"/>
    <w:rsid w:val="00582755"/>
    <w:rsid w:val="005A78BD"/>
    <w:rsid w:val="005C57CC"/>
    <w:rsid w:val="005D2591"/>
    <w:rsid w:val="005E73EB"/>
    <w:rsid w:val="005F5CC3"/>
    <w:rsid w:val="00603647"/>
    <w:rsid w:val="0060540A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A5D2D"/>
    <w:rsid w:val="006B2A81"/>
    <w:rsid w:val="006B3053"/>
    <w:rsid w:val="006B59B7"/>
    <w:rsid w:val="006C0843"/>
    <w:rsid w:val="006E2EA1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170BB"/>
    <w:rsid w:val="00920CB8"/>
    <w:rsid w:val="00933E8D"/>
    <w:rsid w:val="00933FD6"/>
    <w:rsid w:val="00960E1B"/>
    <w:rsid w:val="009653EC"/>
    <w:rsid w:val="009853F1"/>
    <w:rsid w:val="009D4095"/>
    <w:rsid w:val="009E0A9D"/>
    <w:rsid w:val="009E2C19"/>
    <w:rsid w:val="009F2F96"/>
    <w:rsid w:val="009F6C7F"/>
    <w:rsid w:val="00A04033"/>
    <w:rsid w:val="00A13E08"/>
    <w:rsid w:val="00A21043"/>
    <w:rsid w:val="00A2184B"/>
    <w:rsid w:val="00A35751"/>
    <w:rsid w:val="00A65D14"/>
    <w:rsid w:val="00A669D3"/>
    <w:rsid w:val="00A746B5"/>
    <w:rsid w:val="00A969CF"/>
    <w:rsid w:val="00AB42EF"/>
    <w:rsid w:val="00AC0C8F"/>
    <w:rsid w:val="00AC342F"/>
    <w:rsid w:val="00AE0F99"/>
    <w:rsid w:val="00AE6E46"/>
    <w:rsid w:val="00B03927"/>
    <w:rsid w:val="00B17584"/>
    <w:rsid w:val="00B371C4"/>
    <w:rsid w:val="00B750EF"/>
    <w:rsid w:val="00B7764E"/>
    <w:rsid w:val="00B97402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67B07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E7E98"/>
    <w:rsid w:val="00DF0DF4"/>
    <w:rsid w:val="00E4229C"/>
    <w:rsid w:val="00E864FD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0C4B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rsid w:val="006E2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gup-izmjen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Tkomso</cp:lastModifiedBy>
  <cp:revision>11</cp:revision>
  <cp:lastPrinted>2021-11-25T06:57:00Z</cp:lastPrinted>
  <dcterms:created xsi:type="dcterms:W3CDTF">2025-09-18T11:20:00Z</dcterms:created>
  <dcterms:modified xsi:type="dcterms:W3CDTF">2025-10-15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